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0F356" w14:textId="6C2FEE8B" w:rsidR="008429B0" w:rsidRDefault="008429B0" w:rsidP="008429B0">
      <w:r>
        <w:t>(Approx. 244 words)</w:t>
      </w:r>
    </w:p>
    <w:p w14:paraId="5F82EEFA" w14:textId="77777777" w:rsidR="008429B0" w:rsidRDefault="008429B0" w:rsidP="008429B0"/>
    <w:p w14:paraId="36AA81F2" w14:textId="68B4147D" w:rsidR="008429B0" w:rsidRDefault="008429B0" w:rsidP="008429B0">
      <w:r>
        <w:t>Verify the Safety of Websites</w:t>
      </w:r>
    </w:p>
    <w:p w14:paraId="37CF2718" w14:textId="1753FCC5" w:rsidR="008429B0" w:rsidRDefault="008429B0" w:rsidP="008429B0">
      <w:r>
        <w:t>By Terry Harvey, Program Chair and Newsletter Editor</w:t>
      </w:r>
    </w:p>
    <w:p w14:paraId="4DE8BE69" w14:textId="7E855E09" w:rsidR="008429B0" w:rsidRDefault="008429B0" w:rsidP="008429B0">
      <w:r>
        <w:t>Wisconsin All-Computer Users Club</w:t>
      </w:r>
    </w:p>
    <w:p w14:paraId="01A1FFF2" w14:textId="261FDA2F" w:rsidR="008429B0" w:rsidRDefault="008429B0" w:rsidP="008429B0">
      <w:hyperlink r:id="rId5" w:history="1">
        <w:r w:rsidRPr="000D13A3">
          <w:rPr>
            <w:rStyle w:val="Hyperlink"/>
          </w:rPr>
          <w:t>https://wauc.apcug.org/</w:t>
        </w:r>
      </w:hyperlink>
    </w:p>
    <w:p w14:paraId="17B12E06" w14:textId="5C4DE082" w:rsidR="008429B0" w:rsidRDefault="008429B0" w:rsidP="008429B0">
      <w:proofErr w:type="spellStart"/>
      <w:r w:rsidRPr="008429B0">
        <w:t>terryharvey</w:t>
      </w:r>
      <w:proofErr w:type="spellEnd"/>
      <w:r>
        <w:t xml:space="preserve"> (at) </w:t>
      </w:r>
      <w:r w:rsidRPr="008429B0">
        <w:t>wi.rr.com</w:t>
      </w:r>
    </w:p>
    <w:p w14:paraId="12D3D25B" w14:textId="77777777" w:rsidR="008429B0" w:rsidRDefault="008429B0" w:rsidP="008429B0"/>
    <w:p w14:paraId="4647ECF7" w14:textId="77777777" w:rsidR="008429B0" w:rsidRDefault="008429B0" w:rsidP="008429B0">
      <w:r>
        <w:t>Verifying the safety and legality of a website is crucial for online security. Here are some steps to follow:</w:t>
      </w:r>
    </w:p>
    <w:p w14:paraId="10DE2992" w14:textId="77777777" w:rsidR="008429B0" w:rsidRDefault="008429B0" w:rsidP="008429B0"/>
    <w:p w14:paraId="40DBCF87" w14:textId="5E8B3D3D" w:rsidR="008429B0" w:rsidRDefault="008429B0" w:rsidP="008429B0">
      <w:pPr>
        <w:pStyle w:val="ListParagraph"/>
        <w:numPr>
          <w:ilvl w:val="0"/>
          <w:numId w:val="1"/>
        </w:numPr>
      </w:pPr>
      <w:r>
        <w:t>Check the website's URL: Ensure it starts with "https://" instead of "http://". The "s" indicates a secure</w:t>
      </w:r>
      <w:r>
        <w:t xml:space="preserve"> </w:t>
      </w:r>
      <w:r>
        <w:t>connection.</w:t>
      </w:r>
    </w:p>
    <w:p w14:paraId="6B1C83DF" w14:textId="77777777" w:rsidR="008429B0" w:rsidRDefault="008429B0" w:rsidP="008429B0"/>
    <w:p w14:paraId="0400E15F" w14:textId="15D72E5A" w:rsidR="008429B0" w:rsidRDefault="008429B0" w:rsidP="008429B0">
      <w:pPr>
        <w:pStyle w:val="ListParagraph"/>
        <w:numPr>
          <w:ilvl w:val="0"/>
          <w:numId w:val="1"/>
        </w:numPr>
      </w:pPr>
      <w:r>
        <w:t>Look for security indicators: A lock symbol or the word "Secure" in the browser's address bar confirms a</w:t>
      </w:r>
      <w:r>
        <w:t xml:space="preserve"> </w:t>
      </w:r>
      <w:r>
        <w:t>secure connection. Avoid sites with warnings or certificate errors.</w:t>
      </w:r>
    </w:p>
    <w:p w14:paraId="2C2A0455" w14:textId="77777777" w:rsidR="008429B0" w:rsidRDefault="008429B0" w:rsidP="008429B0">
      <w:pPr>
        <w:pStyle w:val="ListParagraph"/>
      </w:pPr>
    </w:p>
    <w:p w14:paraId="1FF238AD" w14:textId="3079546B" w:rsidR="008429B0" w:rsidRDefault="008429B0" w:rsidP="008429B0">
      <w:pPr>
        <w:pStyle w:val="ListParagraph"/>
        <w:numPr>
          <w:ilvl w:val="0"/>
          <w:numId w:val="1"/>
        </w:numPr>
      </w:pPr>
      <w:r>
        <w:t xml:space="preserve">Research the website: Search for reviews, ratings, or experiences </w:t>
      </w:r>
      <w:r>
        <w:t>other users share</w:t>
      </w:r>
      <w:r>
        <w:t>. Be cautious if</w:t>
      </w:r>
      <w:r>
        <w:t xml:space="preserve"> </w:t>
      </w:r>
      <w:r>
        <w:t>there is a lack of information or negative feedback.</w:t>
      </w:r>
    </w:p>
    <w:p w14:paraId="1EE9D4A6" w14:textId="77777777" w:rsidR="008429B0" w:rsidRDefault="008429B0" w:rsidP="008429B0"/>
    <w:p w14:paraId="2A750463" w14:textId="435E8F5B" w:rsidR="008429B0" w:rsidRDefault="008429B0" w:rsidP="008429B0">
      <w:pPr>
        <w:pStyle w:val="ListParagraph"/>
        <w:numPr>
          <w:ilvl w:val="0"/>
          <w:numId w:val="1"/>
        </w:numPr>
      </w:pPr>
      <w:r>
        <w:t>Check for contact information: Legitimate websites provide valid contact details, including a physical address and phone number. Verify if the information is accurate and reachable.</w:t>
      </w:r>
    </w:p>
    <w:p w14:paraId="4D3B302B" w14:textId="77777777" w:rsidR="008429B0" w:rsidRDefault="008429B0" w:rsidP="008429B0">
      <w:pPr>
        <w:pStyle w:val="ListParagraph"/>
      </w:pPr>
    </w:p>
    <w:p w14:paraId="66362500" w14:textId="09C464F6" w:rsidR="008429B0" w:rsidRDefault="008429B0" w:rsidP="008429B0">
      <w:pPr>
        <w:pStyle w:val="ListParagraph"/>
        <w:numPr>
          <w:ilvl w:val="0"/>
          <w:numId w:val="1"/>
        </w:numPr>
      </w:pPr>
      <w:r>
        <w:t xml:space="preserve">Assess content quality: Poor grammar, excessive ads, or suspicious content can </w:t>
      </w:r>
      <w:r>
        <w:t>indicate</w:t>
      </w:r>
      <w:r>
        <w:t xml:space="preserve"> an untrustworthy site.</w:t>
      </w:r>
    </w:p>
    <w:p w14:paraId="31DCA557" w14:textId="77777777" w:rsidR="008429B0" w:rsidRDefault="008429B0" w:rsidP="008429B0">
      <w:pPr>
        <w:pStyle w:val="ListParagraph"/>
      </w:pPr>
    </w:p>
    <w:p w14:paraId="2FDE5DDE" w14:textId="0F4B6367" w:rsidR="008429B0" w:rsidRDefault="008429B0" w:rsidP="008429B0">
      <w:pPr>
        <w:pStyle w:val="ListParagraph"/>
        <w:numPr>
          <w:ilvl w:val="0"/>
          <w:numId w:val="1"/>
        </w:numPr>
      </w:pPr>
      <w:r>
        <w:t>Review privacy policy and terms of service: Ensure they are transparent, well-written, and provide clear</w:t>
      </w:r>
      <w:r>
        <w:t xml:space="preserve"> </w:t>
      </w:r>
      <w:r>
        <w:t>information on data collection, storage, and usage.</w:t>
      </w:r>
    </w:p>
    <w:p w14:paraId="3934BD25" w14:textId="77777777" w:rsidR="008429B0" w:rsidRDefault="008429B0" w:rsidP="008429B0">
      <w:pPr>
        <w:pStyle w:val="ListParagraph"/>
      </w:pPr>
    </w:p>
    <w:p w14:paraId="75BCE1C7" w14:textId="5167890C" w:rsidR="008429B0" w:rsidRDefault="008429B0" w:rsidP="008429B0">
      <w:pPr>
        <w:pStyle w:val="ListParagraph"/>
        <w:numPr>
          <w:ilvl w:val="0"/>
          <w:numId w:val="1"/>
        </w:numPr>
      </w:pPr>
      <w:r>
        <w:t>Use website reputation services: Online tools like Google Safe Browsing or Norton Safe Web can check a</w:t>
      </w:r>
      <w:r>
        <w:t xml:space="preserve"> </w:t>
      </w:r>
      <w:r>
        <w:t>site's safety rating.</w:t>
      </w:r>
    </w:p>
    <w:p w14:paraId="63B1FDBD" w14:textId="77777777" w:rsidR="008429B0" w:rsidRDefault="008429B0" w:rsidP="008429B0"/>
    <w:p w14:paraId="1785F560" w14:textId="0C5E450A" w:rsidR="008429B0" w:rsidRDefault="008429B0" w:rsidP="008429B0">
      <w:r>
        <w:t>Trust your instincts: If something feels off or too good to be true, it's wise to proceed with caution or avoid</w:t>
      </w:r>
      <w:r>
        <w:t xml:space="preserve"> </w:t>
      </w:r>
      <w:r>
        <w:t>the website altogether.</w:t>
      </w:r>
    </w:p>
    <w:p w14:paraId="54F75563" w14:textId="77777777" w:rsidR="008429B0" w:rsidRDefault="008429B0" w:rsidP="008429B0"/>
    <w:p w14:paraId="201223CC" w14:textId="2F938EC8" w:rsidR="00204CDC" w:rsidRPr="008429B0" w:rsidRDefault="008429B0" w:rsidP="008429B0">
      <w:r>
        <w:t xml:space="preserve">Remember, online safety is an ongoing practice. Stay updated with the latest security measures and use reliable antivirus software for additional protection. </w:t>
      </w:r>
    </w:p>
    <w:sectPr w:rsidR="00204CDC" w:rsidRPr="008429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B94515"/>
    <w:multiLevelType w:val="hybridMultilevel"/>
    <w:tmpl w:val="B40CDF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10841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NTU1NDQzNze2MDJR0lEKTi0uzszPAykwrAUAg25x3ywAAAA="/>
  </w:docVars>
  <w:rsids>
    <w:rsidRoot w:val="00204CDC"/>
    <w:rsid w:val="00006CAE"/>
    <w:rsid w:val="00204CDC"/>
    <w:rsid w:val="00601068"/>
    <w:rsid w:val="008429B0"/>
    <w:rsid w:val="00844B8B"/>
    <w:rsid w:val="00DD6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EC265A"/>
  <w15:chartTrackingRefBased/>
  <w15:docId w15:val="{04A679AD-9668-4B12-9319-CDDDE05D9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kern w:val="2"/>
        <w:sz w:val="24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4CD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4CD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04CDC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4CDC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4CDC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4CDC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4CDC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4CDC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4CDC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4CD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4CD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04CDC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4CDC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4CDC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4CDC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4CDC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4CDC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4CDC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04CD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04C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4CDC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04CDC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04CDC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04CD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04CD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04CD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04CD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04CD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04CDC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204CD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29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auc.apcug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1</Pages>
  <Words>252</Words>
  <Characters>1410</Characters>
  <Application>Microsoft Office Word</Application>
  <DocSecurity>0</DocSecurity>
  <Lines>40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24-03-26T19:38:00Z</dcterms:created>
  <dcterms:modified xsi:type="dcterms:W3CDTF">2024-03-27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f2f644-c116-48a1-a936-ea97aede8c09</vt:lpwstr>
  </property>
</Properties>
</file>